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9B7E5" w14:textId="77777777" w:rsidR="00CC39F2" w:rsidRPr="002C736F" w:rsidRDefault="00CC39F2">
      <w:pPr>
        <w:rPr>
          <w:rFonts w:ascii="PT Sans" w:hAnsi="PT Sans" w:cs="Amiri"/>
        </w:rPr>
      </w:pPr>
    </w:p>
    <w:p w14:paraId="00EBAC27" w14:textId="2186A68C" w:rsidR="00F0570C" w:rsidRPr="002C736F" w:rsidRDefault="001A44E1" w:rsidP="001A44E1">
      <w:pPr>
        <w:jc w:val="center"/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</w:pPr>
      <w:r w:rsidRPr="002C736F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 xml:space="preserve">We </w:t>
      </w:r>
      <w:proofErr w:type="spellStart"/>
      <w:r w:rsidRPr="002C736F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Współpracy</w:t>
      </w:r>
      <w:proofErr w:type="spellEnd"/>
      <w:r w:rsidRPr="002C736F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 xml:space="preserve"> o </w:t>
      </w:r>
      <w:proofErr w:type="spellStart"/>
      <w:r w:rsidRPr="002C736F">
        <w:rPr>
          <w:rFonts w:ascii="PT Sans" w:hAnsi="PT Sans" w:cs="Amiri"/>
          <w:b/>
          <w:smallCaps/>
          <w:color w:val="2E74B5" w:themeColor="accent5" w:themeShade="BF"/>
          <w:sz w:val="34"/>
          <w:szCs w:val="34"/>
        </w:rPr>
        <w:t>Współpracy</w:t>
      </w:r>
      <w:proofErr w:type="spellEnd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br/>
      </w:r>
      <w:proofErr w:type="spellStart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badania</w:t>
      </w:r>
      <w:proofErr w:type="spellEnd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</w:t>
      </w:r>
      <w:proofErr w:type="spellStart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językoznawcze</w:t>
      </w:r>
      <w:proofErr w:type="spellEnd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w </w:t>
      </w:r>
      <w:proofErr w:type="spellStart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zespołach</w:t>
      </w:r>
      <w:proofErr w:type="spellEnd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 xml:space="preserve"> </w:t>
      </w:r>
      <w:proofErr w:type="spellStart"/>
      <w:r w:rsidRPr="002C736F">
        <w:rPr>
          <w:rFonts w:ascii="PT Sans" w:hAnsi="PT Sans" w:cs="Amiri"/>
          <w:b/>
          <w:smallCaps/>
          <w:color w:val="2E74B5" w:themeColor="accent5" w:themeShade="BF"/>
          <w:sz w:val="30"/>
          <w:szCs w:val="30"/>
        </w:rPr>
        <w:t>polsko-francuskich</w:t>
      </w:r>
      <w:proofErr w:type="spellEnd"/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539"/>
        <w:gridCol w:w="5523"/>
      </w:tblGrid>
      <w:tr w:rsidR="00F15D6D" w:rsidRPr="002C736F" w14:paraId="6B9CC96C" w14:textId="77777777" w:rsidTr="00F535C8">
        <w:trPr>
          <w:jc w:val="center"/>
        </w:trPr>
        <w:tc>
          <w:tcPr>
            <w:tcW w:w="3539" w:type="dxa"/>
          </w:tcPr>
          <w:p w14:paraId="6C37FA4E" w14:textId="0A9020C0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Imię i nazwisko</w:t>
            </w:r>
          </w:p>
        </w:tc>
        <w:tc>
          <w:tcPr>
            <w:tcW w:w="5523" w:type="dxa"/>
          </w:tcPr>
          <w:p w14:paraId="3A8A6DA3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2C736F" w14:paraId="6ECBEEB6" w14:textId="77777777" w:rsidTr="00F535C8">
        <w:trPr>
          <w:jc w:val="center"/>
        </w:trPr>
        <w:tc>
          <w:tcPr>
            <w:tcW w:w="3539" w:type="dxa"/>
          </w:tcPr>
          <w:p w14:paraId="78E831D0" w14:textId="34A34F35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Afiliacja</w:t>
            </w:r>
          </w:p>
        </w:tc>
        <w:tc>
          <w:tcPr>
            <w:tcW w:w="5523" w:type="dxa"/>
          </w:tcPr>
          <w:p w14:paraId="7ECBE2E2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2C736F" w14:paraId="729134EE" w14:textId="77777777" w:rsidTr="00F535C8">
        <w:trPr>
          <w:jc w:val="center"/>
        </w:trPr>
        <w:tc>
          <w:tcPr>
            <w:tcW w:w="3539" w:type="dxa"/>
          </w:tcPr>
          <w:p w14:paraId="2091AAA3" w14:textId="5DB6B71D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Adres e-mail</w:t>
            </w:r>
          </w:p>
        </w:tc>
        <w:tc>
          <w:tcPr>
            <w:tcW w:w="5523" w:type="dxa"/>
          </w:tcPr>
          <w:p w14:paraId="0F4C060F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2C736F" w14:paraId="24AD8E3E" w14:textId="77777777" w:rsidTr="00F535C8">
        <w:trPr>
          <w:jc w:val="center"/>
        </w:trPr>
        <w:tc>
          <w:tcPr>
            <w:tcW w:w="3539" w:type="dxa"/>
          </w:tcPr>
          <w:p w14:paraId="47A8733D" w14:textId="7471D65C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O</w:t>
            </w:r>
            <w:r w:rsidR="001A44E1" w:rsidRPr="002C736F">
              <w:rPr>
                <w:rFonts w:ascii="PT Sans" w:hAnsi="PT Sans" w:cs="Amiri"/>
              </w:rPr>
              <w:t>bszar tematyczny</w:t>
            </w:r>
          </w:p>
        </w:tc>
        <w:tc>
          <w:tcPr>
            <w:tcW w:w="5523" w:type="dxa"/>
          </w:tcPr>
          <w:p w14:paraId="7AD21DA3" w14:textId="31A3954A" w:rsidR="00F535C8" w:rsidRPr="002C736F" w:rsidRDefault="00F535C8" w:rsidP="00E65876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2C736F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E65876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2C736F">
              <w:rPr>
                <w:rFonts w:ascii="PT Sans" w:hAnsi="PT Sans" w:cs="Amiri"/>
                <w:sz w:val="20"/>
                <w:szCs w:val="20"/>
              </w:rPr>
              <w:t>1. Współpraca naukowa jako przedmiot badań</w:t>
            </w:r>
          </w:p>
          <w:p w14:paraId="69C7FAE9" w14:textId="6BA30189" w:rsidR="00F535C8" w:rsidRPr="002C736F" w:rsidRDefault="00F535C8" w:rsidP="00E65876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2C736F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E65876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2C736F">
              <w:rPr>
                <w:rFonts w:ascii="PT Sans" w:hAnsi="PT Sans" w:cs="Amiri"/>
                <w:sz w:val="20"/>
                <w:szCs w:val="20"/>
              </w:rPr>
              <w:t>2. Współpraca międzynarodowa: mechanizmy instytucjonalne, finansowanie, mobilność, jednostki i sieci naukowe</w:t>
            </w:r>
          </w:p>
          <w:p w14:paraId="37F1B0DC" w14:textId="677ED3D0" w:rsidR="00F535C8" w:rsidRPr="002C736F" w:rsidRDefault="00F535C8" w:rsidP="00E65876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2C736F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E65876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2C736F">
              <w:rPr>
                <w:rFonts w:ascii="PT Sans" w:hAnsi="PT Sans" w:cs="Amiri"/>
                <w:sz w:val="20"/>
                <w:szCs w:val="20"/>
              </w:rPr>
              <w:t>3. Językoznawstwo wobec współczesnych wyzwań</w:t>
            </w:r>
          </w:p>
          <w:p w14:paraId="4E1AB732" w14:textId="0790B3E6" w:rsidR="00F535C8" w:rsidRPr="002C736F" w:rsidRDefault="00F535C8" w:rsidP="00E65876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2C736F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E65876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2C736F">
              <w:rPr>
                <w:rFonts w:ascii="PT Sans" w:hAnsi="PT Sans" w:cs="Amiri"/>
                <w:sz w:val="20"/>
                <w:szCs w:val="20"/>
              </w:rPr>
              <w:t>4. Upowszechnianie i popularyzacja wyników badań</w:t>
            </w:r>
          </w:p>
          <w:p w14:paraId="71F2D9BE" w14:textId="55523028" w:rsidR="00F535C8" w:rsidRPr="002C736F" w:rsidRDefault="00F535C8" w:rsidP="00E65876">
            <w:pPr>
              <w:spacing w:line="360" w:lineRule="auto"/>
              <w:rPr>
                <w:rFonts w:ascii="PT Sans" w:hAnsi="PT Sans" w:cs="Amiri"/>
                <w:sz w:val="20"/>
                <w:szCs w:val="20"/>
              </w:rPr>
            </w:pPr>
            <w:r w:rsidRPr="002C736F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E65876">
              <w:rPr>
                <w:rFonts w:ascii="PT Sans" w:hAnsi="PT Sans" w:cs="Amiri"/>
                <w:sz w:val="20"/>
                <w:szCs w:val="20"/>
              </w:rPr>
              <w:t xml:space="preserve"> </w:t>
            </w:r>
            <w:r w:rsidRPr="002C736F">
              <w:rPr>
                <w:rFonts w:ascii="PT Sans" w:hAnsi="PT Sans" w:cs="Amiri"/>
                <w:sz w:val="20"/>
                <w:szCs w:val="20"/>
              </w:rPr>
              <w:t>5. Język francuski i język polski w perspektywie kontrastywnej oraz w ujęciu komunikacji międzykulturowej</w:t>
            </w:r>
          </w:p>
          <w:p w14:paraId="2459D0D7" w14:textId="4D0E51D0" w:rsidR="00F0570C" w:rsidRPr="002C736F" w:rsidRDefault="00F535C8" w:rsidP="00E65876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  <w:sz w:val="20"/>
                <w:szCs w:val="20"/>
              </w:rPr>
              <w:sym w:font="Wingdings" w:char="F0A8"/>
            </w:r>
            <w:r w:rsidR="00E65876">
              <w:rPr>
                <w:rFonts w:ascii="PT Sans" w:hAnsi="PT Sans" w:cs="Amir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2C736F">
              <w:rPr>
                <w:rFonts w:ascii="PT Sans" w:hAnsi="PT Sans" w:cs="Amiri"/>
                <w:sz w:val="20"/>
                <w:szCs w:val="20"/>
              </w:rPr>
              <w:t>6.</w:t>
            </w:r>
            <w:r w:rsidRPr="002C736F">
              <w:rPr>
                <w:rFonts w:ascii="PT Sans" w:hAnsi="PT Sans"/>
                <w:sz w:val="20"/>
                <w:szCs w:val="20"/>
              </w:rPr>
              <w:t xml:space="preserve"> </w:t>
            </w:r>
            <w:r w:rsidRPr="002C736F">
              <w:rPr>
                <w:rFonts w:ascii="PT Sans" w:hAnsi="PT Sans" w:cs="Amiri"/>
                <w:sz w:val="20"/>
                <w:szCs w:val="20"/>
              </w:rPr>
              <w:t xml:space="preserve">Język francuski i język polski w perspektywie </w:t>
            </w:r>
            <w:proofErr w:type="spellStart"/>
            <w:r w:rsidRPr="002C736F">
              <w:rPr>
                <w:rFonts w:ascii="PT Sans" w:hAnsi="PT Sans" w:cs="Amiri"/>
                <w:sz w:val="20"/>
                <w:szCs w:val="20"/>
              </w:rPr>
              <w:t>przekładoznawczej</w:t>
            </w:r>
            <w:proofErr w:type="spellEnd"/>
            <w:r w:rsidRPr="002C736F">
              <w:rPr>
                <w:rFonts w:ascii="PT Sans" w:hAnsi="PT Sans" w:cs="Amiri"/>
                <w:sz w:val="20"/>
                <w:szCs w:val="20"/>
              </w:rPr>
              <w:t xml:space="preserve"> i dydaktycznej</w:t>
            </w:r>
          </w:p>
        </w:tc>
      </w:tr>
      <w:tr w:rsidR="00F15D6D" w:rsidRPr="002C736F" w14:paraId="23261000" w14:textId="77777777" w:rsidTr="00F535C8">
        <w:trPr>
          <w:jc w:val="center"/>
        </w:trPr>
        <w:tc>
          <w:tcPr>
            <w:tcW w:w="3539" w:type="dxa"/>
          </w:tcPr>
          <w:p w14:paraId="3136949A" w14:textId="734C8082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 xml:space="preserve">Język referatu </w:t>
            </w:r>
          </w:p>
        </w:tc>
        <w:tc>
          <w:tcPr>
            <w:tcW w:w="5523" w:type="dxa"/>
          </w:tcPr>
          <w:p w14:paraId="15EF94A4" w14:textId="17E86153" w:rsidR="00F0570C" w:rsidRPr="002C736F" w:rsidRDefault="001A44E1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p</w:t>
            </w:r>
            <w:r w:rsidR="00F0570C" w:rsidRPr="002C736F">
              <w:rPr>
                <w:rFonts w:ascii="PT Sans" w:hAnsi="PT Sans" w:cs="Amiri"/>
              </w:rPr>
              <w:t>olski/</w:t>
            </w:r>
            <w:proofErr w:type="spellStart"/>
            <w:r w:rsidRPr="002C736F">
              <w:rPr>
                <w:rFonts w:ascii="PT Sans" w:hAnsi="PT Sans" w:cs="Amiri"/>
              </w:rPr>
              <w:t>f</w:t>
            </w:r>
            <w:r w:rsidR="00F0570C" w:rsidRPr="002C736F">
              <w:rPr>
                <w:rFonts w:ascii="PT Sans" w:hAnsi="PT Sans" w:cs="Amiri"/>
              </w:rPr>
              <w:t>rançais</w:t>
            </w:r>
            <w:proofErr w:type="spellEnd"/>
            <w:r w:rsidR="00F0570C" w:rsidRPr="002C736F">
              <w:rPr>
                <w:rFonts w:ascii="PT Sans" w:hAnsi="PT Sans" w:cs="Amiri"/>
              </w:rPr>
              <w:t>/English</w:t>
            </w:r>
          </w:p>
        </w:tc>
      </w:tr>
      <w:tr w:rsidR="00F15D6D" w:rsidRPr="002C736F" w14:paraId="5CC51041" w14:textId="77777777" w:rsidTr="00F535C8">
        <w:trPr>
          <w:jc w:val="center"/>
        </w:trPr>
        <w:tc>
          <w:tcPr>
            <w:tcW w:w="3539" w:type="dxa"/>
          </w:tcPr>
          <w:p w14:paraId="0640A13A" w14:textId="4691E12D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Tytuł referatu</w:t>
            </w:r>
          </w:p>
        </w:tc>
        <w:tc>
          <w:tcPr>
            <w:tcW w:w="5523" w:type="dxa"/>
          </w:tcPr>
          <w:p w14:paraId="7875DDA6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2C736F" w14:paraId="1FD35EB5" w14:textId="77777777" w:rsidTr="00F535C8">
        <w:trPr>
          <w:jc w:val="center"/>
        </w:trPr>
        <w:tc>
          <w:tcPr>
            <w:tcW w:w="3539" w:type="dxa"/>
          </w:tcPr>
          <w:p w14:paraId="0F0D7DA2" w14:textId="41B4BD80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Abstrakt</w:t>
            </w:r>
            <w:r w:rsidR="001A44E1" w:rsidRPr="002C736F">
              <w:rPr>
                <w:rFonts w:ascii="PT Sans" w:hAnsi="PT Sans" w:cs="Amiri"/>
              </w:rPr>
              <w:t>*</w:t>
            </w:r>
          </w:p>
        </w:tc>
        <w:tc>
          <w:tcPr>
            <w:tcW w:w="5523" w:type="dxa"/>
          </w:tcPr>
          <w:p w14:paraId="13997889" w14:textId="584AA598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maks. 2500 znaków (ze spacjami)</w:t>
            </w:r>
          </w:p>
          <w:p w14:paraId="01B1DA98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  <w:p w14:paraId="1F1B9CE3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  <w:p w14:paraId="015E75A1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F15D6D" w:rsidRPr="002C736F" w14:paraId="6ECE2B85" w14:textId="77777777" w:rsidTr="00F535C8">
        <w:trPr>
          <w:jc w:val="center"/>
        </w:trPr>
        <w:tc>
          <w:tcPr>
            <w:tcW w:w="3539" w:type="dxa"/>
          </w:tcPr>
          <w:p w14:paraId="0AE50898" w14:textId="1588F1E6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proofErr w:type="spellStart"/>
            <w:r w:rsidRPr="002C736F">
              <w:rPr>
                <w:rFonts w:ascii="PT Sans" w:hAnsi="PT Sans" w:cs="Amiri"/>
              </w:rPr>
              <w:t>Bionota</w:t>
            </w:r>
            <w:proofErr w:type="spellEnd"/>
            <w:r w:rsidR="001A44E1" w:rsidRPr="002C736F">
              <w:rPr>
                <w:rFonts w:ascii="PT Sans" w:hAnsi="PT Sans" w:cs="Amiri"/>
              </w:rPr>
              <w:t>*</w:t>
            </w:r>
          </w:p>
        </w:tc>
        <w:tc>
          <w:tcPr>
            <w:tcW w:w="5523" w:type="dxa"/>
          </w:tcPr>
          <w:p w14:paraId="0F876F19" w14:textId="3D79A065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  <w:r w:rsidRPr="002C736F">
              <w:rPr>
                <w:rFonts w:ascii="PT Sans" w:hAnsi="PT Sans" w:cs="Amiri"/>
              </w:rPr>
              <w:t>maks. 800 znaków (ze spacjami)</w:t>
            </w:r>
          </w:p>
          <w:p w14:paraId="59BDD2EE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  <w:p w14:paraId="6251E989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  <w:p w14:paraId="7B7912AB" w14:textId="77777777" w:rsidR="00F0570C" w:rsidRPr="002C736F" w:rsidRDefault="00F0570C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  <w:tr w:rsidR="002C736F" w:rsidRPr="002C736F" w14:paraId="44EF1FFC" w14:textId="77777777" w:rsidTr="00F535C8">
        <w:trPr>
          <w:jc w:val="center"/>
        </w:trPr>
        <w:tc>
          <w:tcPr>
            <w:tcW w:w="3539" w:type="dxa"/>
          </w:tcPr>
          <w:p w14:paraId="3115BE1A" w14:textId="3CD3CFB3" w:rsidR="002C736F" w:rsidRPr="002C736F" w:rsidRDefault="002C736F" w:rsidP="002C736F">
            <w:pPr>
              <w:spacing w:line="360" w:lineRule="auto"/>
              <w:rPr>
                <w:rFonts w:ascii="PT Sans" w:hAnsi="PT Sans" w:cs="Amiri"/>
              </w:rPr>
            </w:pPr>
            <w:r>
              <w:rPr>
                <w:rFonts w:ascii="PT Sans" w:hAnsi="PT Sans" w:cs="Amiri"/>
              </w:rPr>
              <w:t>Jeśli życzą sobie Państwo fakturę, prosimy o podanie danych do faktury</w:t>
            </w:r>
          </w:p>
        </w:tc>
        <w:tc>
          <w:tcPr>
            <w:tcW w:w="5523" w:type="dxa"/>
          </w:tcPr>
          <w:p w14:paraId="2A2ABF06" w14:textId="77777777" w:rsidR="002C736F" w:rsidRPr="002C736F" w:rsidRDefault="002C736F" w:rsidP="002C736F">
            <w:pPr>
              <w:spacing w:line="360" w:lineRule="auto"/>
              <w:rPr>
                <w:rFonts w:ascii="PT Sans" w:hAnsi="PT Sans" w:cs="Amiri"/>
              </w:rPr>
            </w:pPr>
          </w:p>
        </w:tc>
      </w:tr>
    </w:tbl>
    <w:p w14:paraId="703617C7" w14:textId="707A0A50" w:rsidR="00F0570C" w:rsidRPr="002C736F" w:rsidRDefault="00F535C8" w:rsidP="00F0570C">
      <w:pPr>
        <w:rPr>
          <w:rFonts w:ascii="PT Sans" w:hAnsi="PT Sans" w:cs="Amiri"/>
          <w:i/>
          <w:sz w:val="20"/>
          <w:szCs w:val="20"/>
        </w:rPr>
      </w:pPr>
      <w:r w:rsidRPr="002C736F">
        <w:rPr>
          <w:rFonts w:ascii="PT Sans" w:hAnsi="PT Sans" w:cs="Amiri"/>
          <w:i/>
          <w:sz w:val="10"/>
          <w:szCs w:val="10"/>
        </w:rPr>
        <w:br/>
      </w:r>
      <w:r w:rsidR="001A44E1" w:rsidRPr="002C736F">
        <w:rPr>
          <w:rFonts w:ascii="PT Sans" w:hAnsi="PT Sans" w:cs="Amiri"/>
          <w:i/>
          <w:sz w:val="20"/>
          <w:szCs w:val="20"/>
        </w:rPr>
        <w:t>*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Bionota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i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abstrakt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powinny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być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w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języku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referatu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: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polskim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,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francuskim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lub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 xml:space="preserve"> </w:t>
      </w:r>
      <w:proofErr w:type="spellStart"/>
      <w:r w:rsidR="00F0570C" w:rsidRPr="002C736F">
        <w:rPr>
          <w:rFonts w:ascii="PT Sans" w:hAnsi="PT Sans" w:cs="Amiri"/>
          <w:i/>
          <w:sz w:val="20"/>
          <w:szCs w:val="20"/>
        </w:rPr>
        <w:t>angielskim</w:t>
      </w:r>
      <w:proofErr w:type="spellEnd"/>
      <w:r w:rsidR="00F0570C" w:rsidRPr="002C736F">
        <w:rPr>
          <w:rFonts w:ascii="PT Sans" w:hAnsi="PT Sans" w:cs="Amiri"/>
          <w:i/>
          <w:sz w:val="20"/>
          <w:szCs w:val="20"/>
        </w:rPr>
        <w:t>.</w:t>
      </w:r>
    </w:p>
    <w:p w14:paraId="07A6654D" w14:textId="77777777" w:rsidR="001A44E1" w:rsidRPr="002C736F" w:rsidRDefault="001A44E1" w:rsidP="001A44E1">
      <w:pPr>
        <w:jc w:val="center"/>
        <w:rPr>
          <w:rFonts w:ascii="PT Sans" w:hAnsi="PT Sans" w:cs="Amiri"/>
          <w:b/>
          <w:sz w:val="4"/>
          <w:szCs w:val="4"/>
        </w:rPr>
      </w:pPr>
    </w:p>
    <w:p w14:paraId="663B106C" w14:textId="479058AB" w:rsidR="00F0570C" w:rsidRPr="002C736F" w:rsidRDefault="00F0570C" w:rsidP="001A44E1">
      <w:pPr>
        <w:jc w:val="center"/>
        <w:rPr>
          <w:rFonts w:ascii="PT Sans" w:hAnsi="PT Sans" w:cs="Amiri"/>
          <w:b/>
          <w:sz w:val="24"/>
          <w:szCs w:val="24"/>
        </w:rPr>
      </w:pPr>
      <w:r w:rsidRPr="002C736F">
        <w:rPr>
          <w:rFonts w:ascii="PT Sans" w:hAnsi="PT Sans" w:cs="Amiri"/>
          <w:b/>
          <w:sz w:val="24"/>
          <w:szCs w:val="24"/>
        </w:rPr>
        <w:t xml:space="preserve">Po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wypełnieniu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formularza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propozycję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prosimy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wysłać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na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 </w:t>
      </w:r>
      <w:proofErr w:type="spellStart"/>
      <w:r w:rsidRPr="002C736F">
        <w:rPr>
          <w:rFonts w:ascii="PT Sans" w:hAnsi="PT Sans" w:cs="Amiri"/>
          <w:b/>
          <w:sz w:val="24"/>
          <w:szCs w:val="24"/>
        </w:rPr>
        <w:t>adres</w:t>
      </w:r>
      <w:proofErr w:type="spellEnd"/>
      <w:r w:rsidRPr="002C736F">
        <w:rPr>
          <w:rFonts w:ascii="PT Sans" w:hAnsi="PT Sans" w:cs="Amiri"/>
          <w:b/>
          <w:sz w:val="24"/>
          <w:szCs w:val="24"/>
        </w:rPr>
        <w:t xml:space="preserve">: </w:t>
      </w:r>
      <w:hyperlink r:id="rId7" w:history="1">
        <w:r w:rsidR="001A44E1" w:rsidRPr="002C736F">
          <w:rPr>
            <w:rStyle w:val="Hipercze"/>
            <w:rFonts w:ascii="PT Sans" w:hAnsi="PT Sans" w:cs="Amiri"/>
            <w:b/>
            <w:sz w:val="24"/>
            <w:szCs w:val="24"/>
          </w:rPr>
          <w:t>collabfrpl@us.edu.pl</w:t>
        </w:r>
      </w:hyperlink>
    </w:p>
    <w:p w14:paraId="35F1D4AE" w14:textId="77777777" w:rsidR="00CC39F2" w:rsidRPr="002C736F" w:rsidRDefault="00CC39F2">
      <w:pPr>
        <w:rPr>
          <w:rFonts w:ascii="PT Sans" w:hAnsi="PT Sans" w:cs="Amiri"/>
        </w:rPr>
      </w:pPr>
    </w:p>
    <w:sectPr w:rsidR="00CC39F2" w:rsidRPr="002C73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134" w:bottom="567" w:left="1134" w:header="851" w:footer="28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625BA0" w14:textId="77777777" w:rsidR="00A13208" w:rsidRDefault="00A13208">
      <w:pPr>
        <w:spacing w:after="0" w:line="240" w:lineRule="auto"/>
      </w:pPr>
      <w:r>
        <w:separator/>
      </w:r>
    </w:p>
  </w:endnote>
  <w:endnote w:type="continuationSeparator" w:id="0">
    <w:p w14:paraId="46838CF2" w14:textId="77777777" w:rsidR="00A13208" w:rsidRDefault="00A13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00" w:usb3="00000000" w:csb0="00000097" w:csb1="00000000"/>
  </w:font>
  <w:font w:name="Amiri">
    <w:panose1 w:val="00000500000000000000"/>
    <w:charset w:val="00"/>
    <w:family w:val="auto"/>
    <w:pitch w:val="variable"/>
    <w:sig w:usb0="A000206F" w:usb1="82002043" w:usb2="00000008" w:usb3="00000000" w:csb0="000000D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F3B95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A3D08" w14:textId="75D17E3A" w:rsidR="00CC39F2" w:rsidRDefault="00C07C2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00" w:lineRule="auto"/>
      <w:rPr>
        <w:color w:val="002D59"/>
        <w:sz w:val="16"/>
        <w:szCs w:val="16"/>
        <w:vertAlign w:val="subscript"/>
      </w:rPr>
    </w:pPr>
    <w:r>
      <w:rPr>
        <w:noProof/>
      </w:rPr>
      <w:drawing>
        <wp:anchor distT="0" distB="0" distL="0" distR="0" simplePos="0" relativeHeight="251662336" behindDoc="1" locked="0" layoutInCell="1" allowOverlap="1" wp14:anchorId="0B9BB631" wp14:editId="2E89DB9A">
          <wp:simplePos x="0" y="0"/>
          <wp:positionH relativeFrom="page">
            <wp:align>left</wp:align>
          </wp:positionH>
          <wp:positionV relativeFrom="paragraph">
            <wp:posOffset>-59055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A91DE3" w14:textId="49AA745E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b/>
        <w:color w:val="002D59"/>
        <w:sz w:val="16"/>
        <w:szCs w:val="16"/>
        <w:lang w:val="pl-PL"/>
      </w:rPr>
    </w:pPr>
    <w:r>
      <w:rPr>
        <w:rFonts w:ascii="PT Sans" w:eastAsia="PT Sans" w:hAnsi="PT Sans" w:cs="PT Sans"/>
        <w:b/>
        <w:color w:val="002D59"/>
        <w:sz w:val="16"/>
        <w:szCs w:val="16"/>
        <w:lang w:val="pl-PL"/>
      </w:rPr>
      <w:t>University of Silesia in Katowice</w:t>
    </w:r>
  </w:p>
  <w:p w14:paraId="45EC6E1F" w14:textId="77777777" w:rsidR="00C07C2F" w:rsidRDefault="00C07C2F" w:rsidP="00C07C2F">
    <w:pPr>
      <w:spacing w:after="0" w:line="240" w:lineRule="auto"/>
      <w:rPr>
        <w:rFonts w:ascii="PT Sans" w:eastAsia="PT Sans" w:hAnsi="PT Sans" w:cs="PT Sans"/>
        <w:color w:val="1F3864"/>
        <w:sz w:val="16"/>
        <w:szCs w:val="16"/>
        <w:lang w:val="pl-PL"/>
      </w:rPr>
    </w:pPr>
    <w:r>
      <w:rPr>
        <w:rFonts w:ascii="PT Sans" w:eastAsia="PT Sans" w:hAnsi="PT Sans" w:cs="PT Sans"/>
        <w:color w:val="1F3864"/>
        <w:sz w:val="16"/>
        <w:szCs w:val="16"/>
        <w:lang w:val="pl-PL"/>
      </w:rPr>
      <w:t>ul. Bankowa 12, 40-007 Katowice; Poland</w:t>
    </w:r>
  </w:p>
  <w:p w14:paraId="1A498164" w14:textId="32FB90AE" w:rsidR="00C07C2F" w:rsidRDefault="00F0570C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1F3864"/>
        <w:sz w:val="16"/>
        <w:szCs w:val="16"/>
        <w:lang w:val="pl-PL"/>
      </w:rPr>
    </w:pPr>
    <w:r>
      <w:rPr>
        <w:rFonts w:ascii="PT Sans" w:eastAsia="PT Sans" w:hAnsi="PT Sans" w:cs="PT Sans"/>
        <w:color w:val="1F3864"/>
        <w:sz w:val="16"/>
        <w:szCs w:val="16"/>
        <w:lang w:val="pl-PL"/>
      </w:rPr>
      <w:t>collabfrpl@us.edu.pl</w:t>
    </w:r>
  </w:p>
  <w:p w14:paraId="10F5A2E9" w14:textId="616466E1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002D59"/>
        <w:sz w:val="16"/>
        <w:szCs w:val="16"/>
        <w:lang w:val="pl-PL"/>
      </w:rPr>
    </w:pPr>
  </w:p>
  <w:p w14:paraId="3A77865B" w14:textId="31E6E345" w:rsidR="00C07C2F" w:rsidRDefault="00C07C2F" w:rsidP="00C07C2F">
    <w:pPr>
      <w:tabs>
        <w:tab w:val="center" w:pos="4536"/>
        <w:tab w:val="right" w:pos="9072"/>
      </w:tabs>
      <w:spacing w:after="0" w:line="199" w:lineRule="auto"/>
      <w:rPr>
        <w:rFonts w:ascii="PT Sans" w:eastAsia="PT Sans" w:hAnsi="PT Sans" w:cs="PT Sans"/>
        <w:color w:val="002D59"/>
        <w:sz w:val="16"/>
        <w:szCs w:val="16"/>
      </w:rPr>
    </w:pPr>
    <w:r>
      <w:rPr>
        <w:rFonts w:ascii="PT Sans" w:eastAsia="PT Sans" w:hAnsi="PT Sans" w:cs="PT Sans"/>
        <w:color w:val="002D59"/>
        <w:sz w:val="18"/>
        <w:szCs w:val="18"/>
      </w:rPr>
      <w:t>www.</w:t>
    </w:r>
    <w:r w:rsidR="00F0570C" w:rsidRPr="00F0570C">
      <w:rPr>
        <w:rFonts w:ascii="PT Sans" w:eastAsia="PT Sans" w:hAnsi="PT Sans" w:cs="PT Sans"/>
        <w:b/>
        <w:color w:val="002D59"/>
        <w:sz w:val="18"/>
        <w:szCs w:val="18"/>
      </w:rPr>
      <w:t>collab2026.</w:t>
    </w:r>
    <w:r>
      <w:rPr>
        <w:rFonts w:ascii="PT Sans" w:eastAsia="PT Sans" w:hAnsi="PT Sans" w:cs="PT Sans"/>
        <w:b/>
        <w:color w:val="002D59"/>
        <w:sz w:val="18"/>
        <w:szCs w:val="18"/>
      </w:rPr>
      <w:t>us.</w:t>
    </w:r>
    <w:r>
      <w:rPr>
        <w:rFonts w:ascii="PT Sans" w:eastAsia="PT Sans" w:hAnsi="PT Sans" w:cs="PT Sans"/>
        <w:color w:val="002D59"/>
        <w:sz w:val="18"/>
        <w:szCs w:val="18"/>
      </w:rPr>
      <w:t>edu.pl</w:t>
    </w:r>
    <w:r w:rsidR="00F0570C" w:rsidRPr="00F0570C">
      <w:rPr>
        <w:noProof/>
      </w:rPr>
      <w:t xml:space="preserve"> </w:t>
    </w:r>
  </w:p>
  <w:p w14:paraId="62D3D18C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24"/>
        <w:szCs w:val="24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53996" w14:textId="7777777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986F2" w14:textId="77777777" w:rsidR="00A13208" w:rsidRDefault="00A13208">
      <w:pPr>
        <w:spacing w:after="0" w:line="240" w:lineRule="auto"/>
      </w:pPr>
      <w:r>
        <w:separator/>
      </w:r>
    </w:p>
  </w:footnote>
  <w:footnote w:type="continuationSeparator" w:id="0">
    <w:p w14:paraId="6C75FD3E" w14:textId="77777777" w:rsidR="00A13208" w:rsidRDefault="00A13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07EEF" w14:textId="72AEF286" w:rsidR="00CC39F2" w:rsidRDefault="00A1320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3C9AF4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4" o:spid="_x0000_s2058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A4_papier_firmowy_EN_202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895C2" w14:textId="2359F3DF" w:rsidR="00CC39F2" w:rsidRDefault="00F0570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5D1A1032" wp14:editId="0D664D5B">
          <wp:simplePos x="0" y="0"/>
          <wp:positionH relativeFrom="margin">
            <wp:align>right</wp:align>
          </wp:positionH>
          <wp:positionV relativeFrom="paragraph">
            <wp:posOffset>-336550</wp:posOffset>
          </wp:positionV>
          <wp:extent cx="2278380" cy="869950"/>
          <wp:effectExtent l="0" t="0" r="0" b="635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4879" t="-10077" r="-1" b="9942"/>
                  <a:stretch/>
                </pic:blipFill>
                <pic:spPr bwMode="auto">
                  <a:xfrm>
                    <a:off x="0" y="0"/>
                    <a:ext cx="2278380" cy="869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3208">
      <w:rPr>
        <w:noProof/>
        <w:color w:val="000000"/>
      </w:rPr>
      <w:pict w14:anchorId="7C5F51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5" o:spid="_x0000_s2059" type="#_x0000_t75" style="position:absolute;margin-left:0;margin-top:0;width:595.45pt;height:841.9pt;z-index:-251656192;mso-position-horizontal:center;mso-position-horizontal-relative:margin;mso-position-vertical:center;mso-position-vertical-relative:margin" o:allowincell="f">
          <v:imagedata r:id="rId2" o:title="A4_papier_firmowy_EN_2025"/>
          <w10:wrap anchorx="margin" anchory="margin"/>
        </v:shape>
      </w:pict>
    </w:r>
    <w:r w:rsidR="00756782">
      <w:rPr>
        <w:color w:val="000000"/>
      </w:rPr>
      <w:tab/>
    </w:r>
  </w:p>
  <w:p w14:paraId="0B35F7AA" w14:textId="45AF93A7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</w:p>
  <w:p w14:paraId="306AF379" w14:textId="530FE1E5" w:rsidR="00CC39F2" w:rsidRDefault="00CC39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65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C8499" w14:textId="231ED753" w:rsidR="00CC39F2" w:rsidRDefault="00A1320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pict w14:anchorId="713754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07203" o:spid="_x0000_s2057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A4_papier_firmowy_EN_202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sTQzMLcwNLU0MjFQ0lEKTi0uzszPAykwrgUAKaKPWCwAAAA="/>
    <w:docVar w:name="GVData" w:val="ew0KICAiZG9jSUQiOiAiOGZiNjNkNjAtZjM4My00Zjc5LWEyNGMtYjRhZTBkYjgzZTk0Ig0KfQ=="/>
    <w:docVar w:name="GVData0" w:val="(end)"/>
  </w:docVars>
  <w:rsids>
    <w:rsidRoot w:val="00CC39F2"/>
    <w:rsid w:val="00144E12"/>
    <w:rsid w:val="001A44E1"/>
    <w:rsid w:val="002536D5"/>
    <w:rsid w:val="002B2B42"/>
    <w:rsid w:val="002C736F"/>
    <w:rsid w:val="004B14A1"/>
    <w:rsid w:val="004D0614"/>
    <w:rsid w:val="00536353"/>
    <w:rsid w:val="00655CD9"/>
    <w:rsid w:val="0073296C"/>
    <w:rsid w:val="00737BFC"/>
    <w:rsid w:val="00756782"/>
    <w:rsid w:val="007F5587"/>
    <w:rsid w:val="00856679"/>
    <w:rsid w:val="00992AF7"/>
    <w:rsid w:val="009D612C"/>
    <w:rsid w:val="00A05CDF"/>
    <w:rsid w:val="00A13208"/>
    <w:rsid w:val="00A21E39"/>
    <w:rsid w:val="00BA3FE8"/>
    <w:rsid w:val="00C07C2F"/>
    <w:rsid w:val="00C80957"/>
    <w:rsid w:val="00CA0C7D"/>
    <w:rsid w:val="00CC39F2"/>
    <w:rsid w:val="00D60936"/>
    <w:rsid w:val="00DF2857"/>
    <w:rsid w:val="00E65876"/>
    <w:rsid w:val="00EA711A"/>
    <w:rsid w:val="00F0570C"/>
    <w:rsid w:val="00F15D6D"/>
    <w:rsid w:val="00F535C8"/>
    <w:rsid w:val="00FF3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4EE270A8"/>
  <w15:docId w15:val="{6B768CC1-10E5-452A-BFC4-61F650205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B6C31"/>
    <w:rPr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D00BF"/>
    <w:pPr>
      <w:ind w:left="720"/>
      <w:contextualSpacing/>
    </w:p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F0570C"/>
    <w:pPr>
      <w:spacing w:after="0" w:line="240" w:lineRule="auto"/>
    </w:pPr>
    <w:rPr>
      <w:rFonts w:asciiTheme="minorHAnsi" w:eastAsiaTheme="minorHAnsi" w:hAnsiTheme="minorHAnsi" w:cstheme="minorBidi"/>
      <w:kern w:val="2"/>
      <w:sz w:val="24"/>
      <w:szCs w:val="24"/>
      <w:lang w:val="pl-PL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A0C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0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llabfrpl@us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Bo4RzQfOkVb3V6mvKudySkEBnUA==">CgMxLjAyCGguZ2pkZ3hzOAByITFfclZYU1RMQnlMT0tMZnIxbVpFS3JRbmh5U1Y2S0Nr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 in Katowice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udyta Mężyk</cp:lastModifiedBy>
  <cp:revision>5</cp:revision>
  <cp:lastPrinted>2025-01-07T07:03:00Z</cp:lastPrinted>
  <dcterms:created xsi:type="dcterms:W3CDTF">2026-02-02T08:48:00Z</dcterms:created>
  <dcterms:modified xsi:type="dcterms:W3CDTF">2026-02-07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OGZiNjNkNjAtZjM4My00Zjc5LWEyNGMtYjRhZTBkYjgzZTk0Ig0KfQ==</vt:lpwstr>
  </property>
  <property fmtid="{D5CDD505-2E9C-101B-9397-08002B2CF9AE}" pid="3" name="GVData0">
    <vt:lpwstr>(end)</vt:lpwstr>
  </property>
</Properties>
</file>